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665CD5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e</w:t>
      </w:r>
      <w:r w:rsidR="003C1280">
        <w:t>a</w:t>
      </w:r>
      <w:r w:rsidR="00280F7D">
        <w:t xml:space="preserve">r </w:t>
      </w:r>
      <w:r w:rsidR="00BC174E">
        <w:t>9</w:t>
      </w:r>
      <w:r w:rsidR="003C1280">
        <w:t xml:space="preserve"> </w:t>
      </w:r>
      <w:r w:rsidR="003D1D07">
        <w:t>RE</w:t>
      </w:r>
      <w:bookmarkStart w:id="0" w:name="_GoBack"/>
      <w:bookmarkEnd w:id="0"/>
      <w:r>
        <w:t xml:space="preserve"> </w:t>
      </w:r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3875" w:type="dxa"/>
        <w:tblInd w:w="0" w:type="dxa"/>
        <w:tblLook w:val="04A0" w:firstRow="1" w:lastRow="0" w:firstColumn="1" w:lastColumn="0" w:noHBand="0" w:noVBand="1"/>
      </w:tblPr>
      <w:tblGrid>
        <w:gridCol w:w="1363"/>
        <w:gridCol w:w="1758"/>
        <w:gridCol w:w="1952"/>
        <w:gridCol w:w="1761"/>
        <w:gridCol w:w="1776"/>
        <w:gridCol w:w="1758"/>
        <w:gridCol w:w="1748"/>
        <w:gridCol w:w="1759"/>
      </w:tblGrid>
      <w:tr w:rsidR="00BC174E" w:rsidRPr="00EC1848" w:rsidTr="008668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Default="008668B4" w:rsidP="00CF52F8">
            <w:pPr>
              <w:pStyle w:val="TTCTText"/>
              <w:jc w:val="left"/>
            </w:pPr>
            <w:r>
              <w:t>Learning cycle</w:t>
            </w:r>
          </w:p>
          <w:p w:rsidR="008668B4" w:rsidRPr="00EC1848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955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64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78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50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</w:tr>
      <w:tr w:rsidR="00BC174E" w:rsidRPr="00EC1848" w:rsidTr="00D115C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1 </w:t>
            </w:r>
            <w:r w:rsidR="00997210">
              <w:t>Beliefs</w:t>
            </w:r>
          </w:p>
          <w:p w:rsidR="008668B4" w:rsidRPr="00156422" w:rsidRDefault="008668B4" w:rsidP="00156422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re do we get our beliefs from?</w:t>
            </w:r>
          </w:p>
        </w:tc>
        <w:tc>
          <w:tcPr>
            <w:tcW w:w="1955" w:type="dxa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e we entitled to our beliefs?</w:t>
            </w:r>
          </w:p>
        </w:tc>
        <w:tc>
          <w:tcPr>
            <w:tcW w:w="1764" w:type="dxa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properties of God?</w:t>
            </w:r>
          </w:p>
        </w:tc>
        <w:tc>
          <w:tcPr>
            <w:tcW w:w="1778" w:type="dxa"/>
            <w:tcBorders>
              <w:bottom w:val="single" w:sz="4" w:space="0" w:color="auto"/>
            </w:tcBorders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 people believe about the existence of God?</w:t>
            </w:r>
          </w:p>
        </w:tc>
        <w:tc>
          <w:tcPr>
            <w:tcW w:w="1761" w:type="dxa"/>
          </w:tcPr>
          <w:p w:rsidR="00D115CD" w:rsidRPr="00EC1848" w:rsidRDefault="00A55DD5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 Humanists believe about our existence?</w:t>
            </w:r>
          </w:p>
        </w:tc>
        <w:tc>
          <w:tcPr>
            <w:tcW w:w="1750" w:type="dxa"/>
            <w:shd w:val="clear" w:color="auto" w:fill="auto"/>
          </w:tcPr>
          <w:p w:rsidR="003D1D07" w:rsidRDefault="00F20BB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point </w:t>
            </w:r>
          </w:p>
          <w:p w:rsidR="00D115CD" w:rsidRP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BC174E" w:rsidRPr="00EC1848" w:rsidTr="00EF24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>2</w:t>
            </w:r>
            <w:r w:rsidR="00997210">
              <w:t xml:space="preserve"> Why is there suffering?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suffering?</w:t>
            </w:r>
          </w:p>
        </w:tc>
        <w:tc>
          <w:tcPr>
            <w:tcW w:w="1955" w:type="dxa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 Christians respond to suffering?</w:t>
            </w:r>
          </w:p>
        </w:tc>
        <w:tc>
          <w:tcPr>
            <w:tcW w:w="1764" w:type="dxa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 the theodicies say about suffering?</w:t>
            </w:r>
          </w:p>
        </w:tc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es original sin make us suffer?</w:t>
            </w:r>
          </w:p>
        </w:tc>
        <w:tc>
          <w:tcPr>
            <w:tcW w:w="1761" w:type="dxa"/>
            <w:shd w:val="clear" w:color="auto" w:fill="auto"/>
          </w:tcPr>
          <w:p w:rsidR="008668B4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es the devil cause suffering?</w:t>
            </w:r>
          </w:p>
        </w:tc>
        <w:tc>
          <w:tcPr>
            <w:tcW w:w="1750" w:type="dxa"/>
            <w:shd w:val="clear" w:color="auto" w:fill="auto"/>
          </w:tcPr>
          <w:p w:rsidR="008668B4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story of Job?</w:t>
            </w:r>
          </w:p>
        </w:tc>
        <w:tc>
          <w:tcPr>
            <w:tcW w:w="1761" w:type="dxa"/>
            <w:shd w:val="clear" w:color="auto" w:fill="FFFFFF" w:themeFill="background1"/>
          </w:tcPr>
          <w:p w:rsidR="008668B4" w:rsidRPr="00F831F0" w:rsidRDefault="008D0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31F0">
              <w:t>Checkpoint</w:t>
            </w:r>
          </w:p>
        </w:tc>
      </w:tr>
      <w:tr w:rsidR="00BC174E" w:rsidRPr="00EC1848" w:rsidTr="008C09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3D1D07" w:rsidRPr="00156422" w:rsidRDefault="008668B4" w:rsidP="003D1D07">
            <w:pPr>
              <w:pStyle w:val="TTCTText"/>
              <w:jc w:val="left"/>
              <w:rPr>
                <w:b w:val="0"/>
              </w:rPr>
            </w:pPr>
            <w:r w:rsidRPr="00156422">
              <w:t>3</w:t>
            </w:r>
            <w:r w:rsidR="002F5E64">
              <w:t xml:space="preserve"> </w:t>
            </w:r>
            <w:r w:rsidR="00997210">
              <w:t xml:space="preserve">Ethics and Morality </w:t>
            </w:r>
          </w:p>
          <w:p w:rsidR="00E2707A" w:rsidRPr="00156422" w:rsidRDefault="00E2707A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D115CD" w:rsidRDefault="00A55DD5" w:rsidP="0099721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ethics?</w:t>
            </w:r>
          </w:p>
          <w:p w:rsidR="00A55DD5" w:rsidRDefault="00A55DD5" w:rsidP="0099721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morality?</w:t>
            </w:r>
          </w:p>
          <w:p w:rsidR="00A55DD5" w:rsidRPr="00EC1848" w:rsidRDefault="00A55DD5" w:rsidP="0099721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55" w:type="dxa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 people make moral decisions?</w:t>
            </w:r>
          </w:p>
        </w:tc>
        <w:tc>
          <w:tcPr>
            <w:tcW w:w="1764" w:type="dxa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5DD5">
              <w:t>What are animal rights?</w:t>
            </w:r>
          </w:p>
        </w:tc>
        <w:tc>
          <w:tcPr>
            <w:tcW w:w="1778" w:type="dxa"/>
            <w:tcBorders>
              <w:top w:val="single" w:sz="4" w:space="0" w:color="auto"/>
            </w:tcBorders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5DD5">
              <w:t>What is euthanasia?</w:t>
            </w:r>
          </w:p>
        </w:tc>
        <w:tc>
          <w:tcPr>
            <w:tcW w:w="1761" w:type="dxa"/>
          </w:tcPr>
          <w:p w:rsidR="00D115CD" w:rsidRPr="00EC1848" w:rsidRDefault="00A55DD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5DD5">
              <w:t>What is abortion?</w:t>
            </w:r>
          </w:p>
        </w:tc>
        <w:tc>
          <w:tcPr>
            <w:tcW w:w="1750" w:type="dxa"/>
          </w:tcPr>
          <w:p w:rsidR="00D115CD" w:rsidRPr="00156422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8C0972">
              <w:t xml:space="preserve">Checkpoint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D115CD" w:rsidRPr="00156422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BC174E" w:rsidRPr="00EC1848" w:rsidTr="00EF24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>4</w:t>
            </w:r>
            <w:r w:rsidR="00893531">
              <w:t xml:space="preserve"> </w:t>
            </w:r>
            <w:r w:rsidR="00997210">
              <w:t xml:space="preserve">Prejudice and </w:t>
            </w:r>
            <w:r w:rsidR="000B21CA">
              <w:t>Persecution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BC1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prejudice?</w:t>
            </w:r>
          </w:p>
          <w:p w:rsidR="00BC174E" w:rsidRPr="00EC1848" w:rsidRDefault="00BC1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</w:t>
            </w:r>
            <w:r w:rsidR="000B21CA">
              <w:t>Persecution</w:t>
            </w:r>
            <w:r>
              <w:t>?</w:t>
            </w:r>
          </w:p>
        </w:tc>
        <w:tc>
          <w:tcPr>
            <w:tcW w:w="1955" w:type="dxa"/>
          </w:tcPr>
          <w:p w:rsidR="008668B4" w:rsidRPr="00EC1848" w:rsidRDefault="00BC1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antisemitism? What are its roots?</w:t>
            </w:r>
          </w:p>
        </w:tc>
        <w:tc>
          <w:tcPr>
            <w:tcW w:w="1764" w:type="dxa"/>
          </w:tcPr>
          <w:p w:rsidR="008668B4" w:rsidRPr="00EC1848" w:rsidRDefault="00BC1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was life like for Jews before the Holocaust?</w:t>
            </w:r>
          </w:p>
        </w:tc>
        <w:tc>
          <w:tcPr>
            <w:tcW w:w="1778" w:type="dxa"/>
          </w:tcPr>
          <w:p w:rsidR="008668B4" w:rsidRPr="00EC1848" w:rsidRDefault="00BC1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happened during the Shoah?</w:t>
            </w:r>
          </w:p>
        </w:tc>
        <w:tc>
          <w:tcPr>
            <w:tcW w:w="1761" w:type="dxa"/>
          </w:tcPr>
          <w:p w:rsidR="008668B4" w:rsidRPr="00EC1848" w:rsidRDefault="0064343C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were religious people persecuted in Malawi?</w:t>
            </w:r>
          </w:p>
        </w:tc>
        <w:tc>
          <w:tcPr>
            <w:tcW w:w="1750" w:type="dxa"/>
            <w:shd w:val="clear" w:color="auto" w:fill="FFFFFF" w:themeFill="background1"/>
          </w:tcPr>
          <w:p w:rsidR="008668B4" w:rsidRPr="00EC1848" w:rsidRDefault="0064343C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are Muslims persecuted in Myanmar?</w:t>
            </w:r>
          </w:p>
        </w:tc>
        <w:tc>
          <w:tcPr>
            <w:tcW w:w="1761" w:type="dxa"/>
            <w:shd w:val="clear" w:color="auto" w:fill="FFFFFF" w:themeFill="background1"/>
          </w:tcPr>
          <w:p w:rsidR="008668B4" w:rsidRPr="00EF2468" w:rsidRDefault="008D0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="005C2E46" w:rsidRPr="00EF2468">
              <w:t>heckpoint</w:t>
            </w:r>
          </w:p>
        </w:tc>
      </w:tr>
      <w:tr w:rsidR="00BC174E" w:rsidRPr="00EC1848" w:rsidTr="007912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8668B4" w:rsidRDefault="008668B4" w:rsidP="002F5E64">
            <w:pPr>
              <w:pStyle w:val="TTCTText"/>
              <w:jc w:val="left"/>
            </w:pPr>
            <w:r w:rsidRPr="008668B4">
              <w:t xml:space="preserve">5 </w:t>
            </w:r>
            <w:r w:rsidR="00BC174E">
              <w:t>W</w:t>
            </w:r>
            <w:r w:rsidR="00997210">
              <w:t>hat do Buddhists believe?</w:t>
            </w:r>
          </w:p>
        </w:tc>
        <w:tc>
          <w:tcPr>
            <w:tcW w:w="1760" w:type="dxa"/>
          </w:tcPr>
          <w:p w:rsidR="008668B4" w:rsidRPr="00EC1848" w:rsidRDefault="00BC1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o was the Buddha?</w:t>
            </w:r>
          </w:p>
        </w:tc>
        <w:tc>
          <w:tcPr>
            <w:tcW w:w="1955" w:type="dxa"/>
          </w:tcPr>
          <w:p w:rsidR="008668B4" w:rsidRPr="00F831F0" w:rsidRDefault="00BC1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id the Buddha teach?</w:t>
            </w:r>
          </w:p>
        </w:tc>
        <w:tc>
          <w:tcPr>
            <w:tcW w:w="1764" w:type="dxa"/>
          </w:tcPr>
          <w:p w:rsidR="008668B4" w:rsidRPr="00F831F0" w:rsidRDefault="00BC174E" w:rsidP="00BC174E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Four Noble Truths?</w:t>
            </w:r>
          </w:p>
        </w:tc>
        <w:tc>
          <w:tcPr>
            <w:tcW w:w="1778" w:type="dxa"/>
          </w:tcPr>
          <w:p w:rsidR="008668B4" w:rsidRPr="00EC1848" w:rsidRDefault="00BC1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Noble Eightfold Path?</w:t>
            </w:r>
          </w:p>
        </w:tc>
        <w:tc>
          <w:tcPr>
            <w:tcW w:w="1761" w:type="dxa"/>
          </w:tcPr>
          <w:p w:rsidR="008668B4" w:rsidRPr="00EC1848" w:rsidRDefault="00BC174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Nibbana?</w:t>
            </w:r>
          </w:p>
        </w:tc>
        <w:tc>
          <w:tcPr>
            <w:tcW w:w="1750" w:type="dxa"/>
            <w:shd w:val="clear" w:color="auto" w:fill="auto"/>
          </w:tcPr>
          <w:p w:rsidR="008668B4" w:rsidRPr="007912DB" w:rsidRDefault="008D0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point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665CD5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665CD5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665CD5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B21CA"/>
    <w:rsid w:val="000D506B"/>
    <w:rsid w:val="00130829"/>
    <w:rsid w:val="001377ED"/>
    <w:rsid w:val="00152CD2"/>
    <w:rsid w:val="00156422"/>
    <w:rsid w:val="00195204"/>
    <w:rsid w:val="001F749A"/>
    <w:rsid w:val="00280F7D"/>
    <w:rsid w:val="002B0F0E"/>
    <w:rsid w:val="002F5E64"/>
    <w:rsid w:val="00346A0A"/>
    <w:rsid w:val="003C1280"/>
    <w:rsid w:val="003D1D07"/>
    <w:rsid w:val="003E0EE8"/>
    <w:rsid w:val="003F478A"/>
    <w:rsid w:val="004A25D1"/>
    <w:rsid w:val="004B2433"/>
    <w:rsid w:val="004B4115"/>
    <w:rsid w:val="004F0306"/>
    <w:rsid w:val="004F1DE5"/>
    <w:rsid w:val="00587AED"/>
    <w:rsid w:val="00597514"/>
    <w:rsid w:val="005C2E46"/>
    <w:rsid w:val="0063541C"/>
    <w:rsid w:val="00641163"/>
    <w:rsid w:val="0064343C"/>
    <w:rsid w:val="00650CF7"/>
    <w:rsid w:val="00656B04"/>
    <w:rsid w:val="00665CD5"/>
    <w:rsid w:val="006853EA"/>
    <w:rsid w:val="0068616B"/>
    <w:rsid w:val="006966ED"/>
    <w:rsid w:val="006B6D35"/>
    <w:rsid w:val="006C4971"/>
    <w:rsid w:val="00736174"/>
    <w:rsid w:val="00747994"/>
    <w:rsid w:val="00782AA0"/>
    <w:rsid w:val="007912DB"/>
    <w:rsid w:val="007A178B"/>
    <w:rsid w:val="007B292B"/>
    <w:rsid w:val="007C22FB"/>
    <w:rsid w:val="007E549A"/>
    <w:rsid w:val="00857941"/>
    <w:rsid w:val="008668B4"/>
    <w:rsid w:val="00893531"/>
    <w:rsid w:val="008C0972"/>
    <w:rsid w:val="008D05CD"/>
    <w:rsid w:val="008D3DA2"/>
    <w:rsid w:val="008E0A84"/>
    <w:rsid w:val="008E3C90"/>
    <w:rsid w:val="0093212C"/>
    <w:rsid w:val="009372D2"/>
    <w:rsid w:val="00953AC8"/>
    <w:rsid w:val="00955925"/>
    <w:rsid w:val="00991DD1"/>
    <w:rsid w:val="00997210"/>
    <w:rsid w:val="009E7F43"/>
    <w:rsid w:val="009F4176"/>
    <w:rsid w:val="00A3012E"/>
    <w:rsid w:val="00A55DD5"/>
    <w:rsid w:val="00A81A2B"/>
    <w:rsid w:val="00A93C05"/>
    <w:rsid w:val="00B5602F"/>
    <w:rsid w:val="00BA0EDA"/>
    <w:rsid w:val="00BB5F4F"/>
    <w:rsid w:val="00BC174E"/>
    <w:rsid w:val="00CF52F8"/>
    <w:rsid w:val="00D02E57"/>
    <w:rsid w:val="00D05C9D"/>
    <w:rsid w:val="00D10572"/>
    <w:rsid w:val="00D115CD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2707A"/>
    <w:rsid w:val="00E34F62"/>
    <w:rsid w:val="00E566EB"/>
    <w:rsid w:val="00E95176"/>
    <w:rsid w:val="00EC1848"/>
    <w:rsid w:val="00EF2468"/>
    <w:rsid w:val="00F02AD0"/>
    <w:rsid w:val="00F06A9F"/>
    <w:rsid w:val="00F20BBF"/>
    <w:rsid w:val="00F3491A"/>
    <w:rsid w:val="00F50624"/>
    <w:rsid w:val="00F64939"/>
    <w:rsid w:val="00F831F0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0d146b6c-1f0b-40bf-b91c-198c2d74e88e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5</cp:revision>
  <dcterms:created xsi:type="dcterms:W3CDTF">2022-10-16T15:13:00Z</dcterms:created>
  <dcterms:modified xsi:type="dcterms:W3CDTF">2023-09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